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Definition"/>
      </w:pPr>
      <w:r>
        <w:t xml:space="preserve">GPA:</w:t>
      </w:r>
      <w:r>
        <w:t xml:space="preserve"> </w:t>
      </w:r>
      <w:r>
        <w:rPr>
          <w:b/>
        </w:rPr>
        <w:t xml:space="preserve">3.73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e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&lt;++&gt;&gt;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8T16:59:59Z</dcterms:created>
  <dcterms:modified xsi:type="dcterms:W3CDTF">2018-04-28T16:59:59Z</dcterms:modified>
</cp:coreProperties>
</file>